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tali Polhov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hov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8 W Golf Rd Unit C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talpol@gms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902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